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anuat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anuatu received a score of 51.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anuatu received a score of 5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anuatu received a score of</w:t>
      </w:r>
      <w:r>
        <w:t xml:space="preserve"> </w:t>
      </w:r>
      <w:r>
        <w:rPr>
          <w:b/>
          <w:bCs/>
        </w:rPr>
        <w:t xml:space="preserve">5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anuatu received a score of 70.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anuatu received a score of 34.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anuatu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anuatu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anuat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anuatu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anuat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anuatu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anuatu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anuatu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anuatu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anuatu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anuat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anuatu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anuatu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2,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169CB1-CAD0-4427-A9AF-C4275E88FA56}"/>
</file>

<file path=customXml/itemProps2.xml><?xml version="1.0" encoding="utf-8"?>
<ds:datastoreItem xmlns:ds="http://schemas.openxmlformats.org/officeDocument/2006/customXml" ds:itemID="{12F881A5-8C09-4FC4-BF1E-0B49807C2E7D}"/>
</file>

<file path=customXml/itemProps3.xml><?xml version="1.0" encoding="utf-8"?>
<ds:datastoreItem xmlns:ds="http://schemas.openxmlformats.org/officeDocument/2006/customXml" ds:itemID="{173C3D89-5089-48C9-AB40-313B66EA574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42:54Z</dcterms:created>
  <dcterms:modified xsi:type="dcterms:W3CDTF">2024-11-01T16: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anuatu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